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c OS X  2©ÛATTRÛÀÀcom.apple.lastuseddate#PSÐcom.apple.provenanceÃãÇfòpjStû³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5:18:00Z</dcterms:created>
  <dcterms:modified xsi:type="dcterms:W3CDTF">2024-08-30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